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A6F1BB" w14:textId="77777777" w:rsidR="006E4C28" w:rsidRPr="005B4A7B" w:rsidRDefault="006E4C28" w:rsidP="00102A77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14:paraId="7394729D" w14:textId="17A0CAF6" w:rsidR="00046089" w:rsidRPr="005B4A7B" w:rsidRDefault="00046089" w:rsidP="00102A77">
      <w:pPr>
        <w:pStyle w:val="NormalWeb"/>
        <w:spacing w:before="2" w:after="2"/>
        <w:jc w:val="both"/>
        <w:rPr>
          <w:rFonts w:ascii="Times New Roman" w:hAnsi="Times New Roman"/>
          <w:sz w:val="24"/>
          <w:szCs w:val="24"/>
        </w:rPr>
      </w:pPr>
      <w:r w:rsidRPr="005B4A7B">
        <w:rPr>
          <w:rFonts w:ascii="Times New Roman" w:hAnsi="Times New Roman"/>
          <w:sz w:val="24"/>
          <w:szCs w:val="24"/>
        </w:rPr>
        <w:t>Our client is a growing facility in Lagos that places strong em</w:t>
      </w:r>
      <w:r w:rsidR="00102A77" w:rsidRPr="005B4A7B">
        <w:rPr>
          <w:rFonts w:ascii="Times New Roman" w:hAnsi="Times New Roman"/>
          <w:sz w:val="24"/>
          <w:szCs w:val="24"/>
        </w:rPr>
        <w:t>phasis on the delivery of high-</w:t>
      </w:r>
      <w:r w:rsidRPr="005B4A7B">
        <w:rPr>
          <w:rFonts w:ascii="Times New Roman" w:hAnsi="Times New Roman"/>
          <w:sz w:val="24"/>
          <w:szCs w:val="24"/>
        </w:rPr>
        <w:t xml:space="preserve">quality patient-centered care. They provide General </w:t>
      </w:r>
      <w:r w:rsidR="00673B13" w:rsidRPr="005B4A7B">
        <w:rPr>
          <w:rFonts w:ascii="Times New Roman" w:hAnsi="Times New Roman"/>
          <w:sz w:val="24"/>
          <w:szCs w:val="24"/>
        </w:rPr>
        <w:t>Pediatric</w:t>
      </w:r>
      <w:r w:rsidR="00102A77" w:rsidRPr="005B4A7B">
        <w:rPr>
          <w:rFonts w:ascii="Times New Roman" w:hAnsi="Times New Roman"/>
          <w:sz w:val="24"/>
          <w:szCs w:val="24"/>
        </w:rPr>
        <w:t xml:space="preserve"> Services, Medical and Surgical </w:t>
      </w:r>
      <w:r w:rsidRPr="005B4A7B">
        <w:rPr>
          <w:rFonts w:ascii="Times New Roman" w:hAnsi="Times New Roman"/>
          <w:sz w:val="24"/>
          <w:szCs w:val="24"/>
        </w:rPr>
        <w:t xml:space="preserve">Outpatient Consultations and specialized services for </w:t>
      </w:r>
      <w:r w:rsidR="00F95449" w:rsidRPr="005B4A7B">
        <w:rPr>
          <w:rFonts w:ascii="Times New Roman" w:hAnsi="Times New Roman"/>
          <w:sz w:val="24"/>
          <w:szCs w:val="24"/>
        </w:rPr>
        <w:t>adults</w:t>
      </w:r>
      <w:r w:rsidRPr="005B4A7B">
        <w:rPr>
          <w:rFonts w:ascii="Times New Roman" w:hAnsi="Times New Roman"/>
          <w:sz w:val="24"/>
          <w:szCs w:val="24"/>
        </w:rPr>
        <w:t>.</w:t>
      </w:r>
    </w:p>
    <w:p w14:paraId="20FDEF84" w14:textId="77777777" w:rsidR="00102A77" w:rsidRPr="005B4A7B" w:rsidRDefault="00102A77" w:rsidP="00102A77">
      <w:pPr>
        <w:pStyle w:val="NormalWeb"/>
        <w:spacing w:before="2" w:after="2"/>
        <w:jc w:val="both"/>
        <w:rPr>
          <w:rFonts w:ascii="Times New Roman" w:hAnsi="Times New Roman"/>
          <w:sz w:val="24"/>
          <w:szCs w:val="24"/>
        </w:rPr>
      </w:pPr>
    </w:p>
    <w:p w14:paraId="48DA65CE" w14:textId="77777777" w:rsidR="00046089" w:rsidRPr="005B4A7B" w:rsidRDefault="00046089" w:rsidP="00102A77">
      <w:pPr>
        <w:pStyle w:val="NormalWeb"/>
        <w:spacing w:before="2" w:after="2"/>
        <w:jc w:val="both"/>
        <w:rPr>
          <w:rFonts w:ascii="Times New Roman" w:hAnsi="Times New Roman"/>
          <w:sz w:val="24"/>
          <w:szCs w:val="24"/>
        </w:rPr>
      </w:pPr>
      <w:r w:rsidRPr="005B4A7B">
        <w:rPr>
          <w:rFonts w:ascii="Times New Roman" w:hAnsi="Times New Roman"/>
          <w:sz w:val="24"/>
          <w:szCs w:val="24"/>
        </w:rPr>
        <w:t>As a result of expansion and strategic initiatives aimed at deliveri</w:t>
      </w:r>
      <w:r w:rsidR="00102A77" w:rsidRPr="005B4A7B">
        <w:rPr>
          <w:rFonts w:ascii="Times New Roman" w:hAnsi="Times New Roman"/>
          <w:sz w:val="24"/>
          <w:szCs w:val="24"/>
        </w:rPr>
        <w:t xml:space="preserve">ng increased value to patients’ </w:t>
      </w:r>
      <w:r w:rsidRPr="005B4A7B">
        <w:rPr>
          <w:rFonts w:ascii="Times New Roman" w:hAnsi="Times New Roman"/>
          <w:sz w:val="24"/>
          <w:szCs w:val="24"/>
        </w:rPr>
        <w:t>experience, career opportunities exist for high performing</w:t>
      </w:r>
      <w:r w:rsidR="00102A77" w:rsidRPr="005B4A7B">
        <w:rPr>
          <w:rFonts w:ascii="Times New Roman" w:hAnsi="Times New Roman"/>
          <w:sz w:val="24"/>
          <w:szCs w:val="24"/>
        </w:rPr>
        <w:t xml:space="preserve"> medical professionals that can </w:t>
      </w:r>
      <w:r w:rsidRPr="005B4A7B">
        <w:rPr>
          <w:rFonts w:ascii="Times New Roman" w:hAnsi="Times New Roman"/>
          <w:sz w:val="24"/>
          <w:szCs w:val="24"/>
        </w:rPr>
        <w:t>contribute in rapidly growing organization.</w:t>
      </w:r>
    </w:p>
    <w:p w14:paraId="7D807B48" w14:textId="77777777" w:rsidR="00102A77" w:rsidRPr="005B4A7B" w:rsidRDefault="00102A77" w:rsidP="00102A77">
      <w:pPr>
        <w:pStyle w:val="NormalWeb"/>
        <w:spacing w:before="2" w:after="2"/>
        <w:jc w:val="both"/>
        <w:rPr>
          <w:rFonts w:ascii="Times New Roman" w:hAnsi="Times New Roman"/>
          <w:sz w:val="24"/>
          <w:szCs w:val="24"/>
        </w:rPr>
      </w:pPr>
    </w:p>
    <w:p w14:paraId="45066521" w14:textId="77777777" w:rsidR="00046089" w:rsidRPr="005B4A7B" w:rsidRDefault="00046089" w:rsidP="00102A77">
      <w:pPr>
        <w:pStyle w:val="NormalWeb"/>
        <w:spacing w:before="2" w:after="2"/>
        <w:jc w:val="both"/>
        <w:rPr>
          <w:rFonts w:ascii="Times New Roman" w:hAnsi="Times New Roman"/>
          <w:b/>
          <w:sz w:val="24"/>
          <w:szCs w:val="24"/>
        </w:rPr>
      </w:pPr>
      <w:r w:rsidRPr="005B4A7B">
        <w:rPr>
          <w:rFonts w:ascii="Times New Roman" w:hAnsi="Times New Roman"/>
          <w:b/>
          <w:sz w:val="24"/>
          <w:szCs w:val="24"/>
        </w:rPr>
        <w:t xml:space="preserve">Position: </w:t>
      </w:r>
      <w:r w:rsidR="00102A77" w:rsidRPr="005B4A7B">
        <w:rPr>
          <w:rFonts w:ascii="Times New Roman" w:hAnsi="Times New Roman"/>
          <w:b/>
          <w:sz w:val="24"/>
          <w:szCs w:val="24"/>
        </w:rPr>
        <w:t>Pharmacist</w:t>
      </w:r>
    </w:p>
    <w:p w14:paraId="21627317" w14:textId="77777777" w:rsidR="00102A77" w:rsidRPr="005B4A7B" w:rsidRDefault="00102A77" w:rsidP="00102A77">
      <w:pPr>
        <w:pStyle w:val="NormalWeb"/>
        <w:spacing w:before="2" w:after="2"/>
        <w:jc w:val="both"/>
        <w:rPr>
          <w:rFonts w:ascii="Times New Roman" w:hAnsi="Times New Roman"/>
          <w:b/>
          <w:sz w:val="24"/>
          <w:szCs w:val="24"/>
        </w:rPr>
      </w:pPr>
    </w:p>
    <w:p w14:paraId="58E5F380" w14:textId="0FC319ED" w:rsidR="00046089" w:rsidRPr="005B4A7B" w:rsidRDefault="00046089" w:rsidP="00102A77">
      <w:pPr>
        <w:pStyle w:val="NormalWeb"/>
        <w:spacing w:before="2" w:after="2"/>
        <w:jc w:val="both"/>
        <w:rPr>
          <w:rFonts w:ascii="Times New Roman" w:hAnsi="Times New Roman"/>
          <w:b/>
          <w:sz w:val="24"/>
          <w:szCs w:val="24"/>
        </w:rPr>
      </w:pPr>
      <w:r w:rsidRPr="005B4A7B">
        <w:rPr>
          <w:rFonts w:ascii="Times New Roman" w:hAnsi="Times New Roman"/>
          <w:b/>
          <w:sz w:val="24"/>
          <w:szCs w:val="24"/>
        </w:rPr>
        <w:t>Location: Ikoyi, Lagos</w:t>
      </w:r>
    </w:p>
    <w:p w14:paraId="4AC6532B" w14:textId="77777777" w:rsidR="00673B13" w:rsidRPr="005B4A7B" w:rsidRDefault="00673B13" w:rsidP="00102A77">
      <w:pPr>
        <w:pStyle w:val="NormalWeb"/>
        <w:spacing w:before="2" w:after="2"/>
        <w:jc w:val="both"/>
        <w:rPr>
          <w:rFonts w:ascii="Times New Roman" w:hAnsi="Times New Roman"/>
          <w:b/>
          <w:sz w:val="24"/>
          <w:szCs w:val="24"/>
        </w:rPr>
      </w:pPr>
    </w:p>
    <w:p w14:paraId="4D6152A6" w14:textId="5AF099AB" w:rsidR="00673B13" w:rsidRPr="005B4A7B" w:rsidRDefault="00673B13" w:rsidP="00102A77">
      <w:pPr>
        <w:pStyle w:val="NormalWeb"/>
        <w:spacing w:before="2" w:after="2"/>
        <w:jc w:val="both"/>
        <w:rPr>
          <w:rFonts w:ascii="Times New Roman" w:hAnsi="Times New Roman"/>
          <w:b/>
          <w:sz w:val="24"/>
          <w:szCs w:val="24"/>
        </w:rPr>
      </w:pPr>
      <w:r w:rsidRPr="005B4A7B">
        <w:rPr>
          <w:rFonts w:ascii="Times New Roman" w:hAnsi="Times New Roman"/>
          <w:b/>
          <w:sz w:val="24"/>
          <w:szCs w:val="24"/>
        </w:rPr>
        <w:t>Reports to: The Medical Director</w:t>
      </w:r>
    </w:p>
    <w:p w14:paraId="08BB4D8B" w14:textId="77777777" w:rsidR="00102A77" w:rsidRPr="005B4A7B" w:rsidRDefault="00102A77" w:rsidP="00102A77">
      <w:pPr>
        <w:jc w:val="both"/>
        <w:rPr>
          <w:rFonts w:ascii="Times New Roman" w:hAnsi="Times New Roman" w:cs="Times New Roman"/>
          <w:b/>
          <w:color w:val="232323"/>
        </w:rPr>
      </w:pPr>
    </w:p>
    <w:p w14:paraId="149A9162" w14:textId="77777777" w:rsidR="00102A77" w:rsidRPr="005B4A7B" w:rsidRDefault="00102A77" w:rsidP="00102A77">
      <w:pPr>
        <w:jc w:val="both"/>
        <w:rPr>
          <w:rFonts w:ascii="Times New Roman" w:hAnsi="Times New Roman" w:cs="Times New Roman"/>
          <w:b/>
          <w:color w:val="232323"/>
        </w:rPr>
      </w:pPr>
      <w:r w:rsidRPr="005B4A7B">
        <w:rPr>
          <w:rFonts w:ascii="Times New Roman" w:hAnsi="Times New Roman" w:cs="Times New Roman"/>
          <w:b/>
          <w:color w:val="232323"/>
        </w:rPr>
        <w:t xml:space="preserve">The Role </w:t>
      </w:r>
    </w:p>
    <w:p w14:paraId="08C825CF" w14:textId="77777777" w:rsidR="00102A77" w:rsidRPr="005B4A7B" w:rsidRDefault="00102A77" w:rsidP="00102A77">
      <w:pPr>
        <w:jc w:val="both"/>
        <w:rPr>
          <w:rFonts w:ascii="Times New Roman" w:hAnsi="Times New Roman" w:cs="Times New Roman"/>
          <w:b/>
          <w:color w:val="232323"/>
        </w:rPr>
      </w:pPr>
    </w:p>
    <w:p w14:paraId="015F3B70" w14:textId="65AD0EF9" w:rsidR="00102A77" w:rsidRPr="005B4A7B" w:rsidRDefault="00D17304" w:rsidP="00102A77">
      <w:pPr>
        <w:jc w:val="both"/>
        <w:rPr>
          <w:rFonts w:ascii="Times New Roman" w:hAnsi="Times New Roman" w:cs="Times New Roman"/>
          <w:b/>
        </w:rPr>
      </w:pPr>
      <w:r w:rsidRPr="005B4A7B">
        <w:rPr>
          <w:rFonts w:ascii="Times New Roman" w:hAnsi="Times New Roman" w:cs="Times New Roman"/>
          <w:shd w:val="clear" w:color="auto" w:fill="FFFFFF"/>
        </w:rPr>
        <w:t>The candidate</w:t>
      </w:r>
      <w:r w:rsidR="00102A77" w:rsidRPr="005B4A7B">
        <w:rPr>
          <w:rFonts w:ascii="Times New Roman" w:hAnsi="Times New Roman" w:cs="Times New Roman"/>
          <w:shd w:val="clear" w:color="auto" w:fill="FFFFFF"/>
        </w:rPr>
        <w:t xml:space="preserve"> will be</w:t>
      </w:r>
      <w:r w:rsidR="005B4A7B" w:rsidRPr="005B4A7B">
        <w:rPr>
          <w:rFonts w:ascii="Times New Roman" w:hAnsi="Times New Roman" w:cs="Times New Roman"/>
          <w:shd w:val="clear" w:color="auto" w:fill="FFFFFF"/>
        </w:rPr>
        <w:t xml:space="preserve"> </w:t>
      </w:r>
      <w:r w:rsidR="00102A77" w:rsidRPr="005B4A7B">
        <w:rPr>
          <w:rFonts w:ascii="Times New Roman" w:hAnsi="Times New Roman" w:cs="Times New Roman"/>
          <w:shd w:val="clear" w:color="auto" w:fill="FFFFFF"/>
        </w:rPr>
        <w:t>in char</w:t>
      </w:r>
      <w:r w:rsidRPr="005B4A7B">
        <w:rPr>
          <w:rFonts w:ascii="Times New Roman" w:hAnsi="Times New Roman" w:cs="Times New Roman"/>
          <w:shd w:val="clear" w:color="auto" w:fill="FFFFFF"/>
        </w:rPr>
        <w:t>ge of purchasing,</w:t>
      </w:r>
      <w:r w:rsidR="00102A77" w:rsidRPr="005B4A7B">
        <w:rPr>
          <w:rFonts w:ascii="Times New Roman" w:hAnsi="Times New Roman" w:cs="Times New Roman"/>
          <w:shd w:val="clear" w:color="auto" w:fill="FFFFFF"/>
        </w:rPr>
        <w:t xml:space="preserve"> dispe</w:t>
      </w:r>
      <w:r w:rsidRPr="005B4A7B">
        <w:rPr>
          <w:rFonts w:ascii="Times New Roman" w:hAnsi="Times New Roman" w:cs="Times New Roman"/>
          <w:shd w:val="clear" w:color="auto" w:fill="FFFFFF"/>
        </w:rPr>
        <w:t>nsing, and quality testing</w:t>
      </w:r>
      <w:r w:rsidR="00102A77" w:rsidRPr="005B4A7B">
        <w:rPr>
          <w:rFonts w:ascii="Times New Roman" w:hAnsi="Times New Roman" w:cs="Times New Roman"/>
          <w:shd w:val="clear" w:color="auto" w:fill="FFFFFF"/>
        </w:rPr>
        <w:t xml:space="preserve"> </w:t>
      </w:r>
      <w:r w:rsidR="00F535BF" w:rsidRPr="005B4A7B">
        <w:rPr>
          <w:rFonts w:ascii="Times New Roman" w:hAnsi="Times New Roman" w:cs="Times New Roman"/>
          <w:shd w:val="clear" w:color="auto" w:fill="FFFFFF"/>
        </w:rPr>
        <w:t xml:space="preserve">of </w:t>
      </w:r>
      <w:r w:rsidR="00102A77" w:rsidRPr="005B4A7B">
        <w:rPr>
          <w:rFonts w:ascii="Times New Roman" w:hAnsi="Times New Roman" w:cs="Times New Roman"/>
          <w:shd w:val="clear" w:color="auto" w:fill="FFFFFF"/>
        </w:rPr>
        <w:t xml:space="preserve">medication </w:t>
      </w:r>
      <w:r w:rsidR="005B4A7B">
        <w:rPr>
          <w:rFonts w:ascii="Times New Roman" w:hAnsi="Times New Roman" w:cs="Times New Roman"/>
          <w:shd w:val="clear" w:color="auto" w:fill="FFFFFF"/>
        </w:rPr>
        <w:t>stock</w:t>
      </w:r>
      <w:r w:rsidR="00F535BF" w:rsidRPr="005B4A7B">
        <w:rPr>
          <w:rFonts w:ascii="Times New Roman" w:hAnsi="Times New Roman" w:cs="Times New Roman"/>
          <w:shd w:val="clear" w:color="auto" w:fill="FFFFFF"/>
        </w:rPr>
        <w:t>.</w:t>
      </w:r>
      <w:r w:rsidR="005B4A7B" w:rsidRPr="005B4A7B">
        <w:rPr>
          <w:rFonts w:ascii="Times New Roman" w:hAnsi="Times New Roman" w:cs="Times New Roman"/>
          <w:shd w:val="clear" w:color="auto" w:fill="FFFFFF"/>
        </w:rPr>
        <w:t xml:space="preserve"> He/She will be responsible for providing effective medication management for the correct treatment and prevention of illness</w:t>
      </w:r>
      <w:r w:rsidR="005B4A7B" w:rsidRPr="005B4A7B">
        <w:rPr>
          <w:rFonts w:ascii="Times New Roman" w:hAnsi="Times New Roman" w:cs="Times New Roman"/>
          <w:color w:val="333E49"/>
          <w:shd w:val="clear" w:color="auto" w:fill="FFFFFF"/>
        </w:rPr>
        <w:t>.</w:t>
      </w:r>
      <w:r w:rsidR="005B4A7B" w:rsidRPr="005B4A7B">
        <w:rPr>
          <w:rFonts w:ascii="Times New Roman" w:hAnsi="Times New Roman" w:cs="Times New Roman"/>
          <w:shd w:val="clear" w:color="auto" w:fill="FFFFFF"/>
        </w:rPr>
        <w:t xml:space="preserve"> </w:t>
      </w:r>
      <w:r w:rsidR="005B4A7B">
        <w:rPr>
          <w:rFonts w:ascii="Times New Roman" w:hAnsi="Times New Roman" w:cs="Times New Roman"/>
          <w:shd w:val="clear" w:color="auto" w:fill="FFFFFF"/>
        </w:rPr>
        <w:t>He/She will c</w:t>
      </w:r>
      <w:r w:rsidR="005B4A7B" w:rsidRPr="005B4A7B">
        <w:rPr>
          <w:rFonts w:ascii="Times New Roman" w:hAnsi="Times New Roman" w:cs="Times New Roman"/>
          <w:shd w:val="clear" w:color="auto" w:fill="FFFFFF"/>
        </w:rPr>
        <w:t xml:space="preserve">ollaborate with </w:t>
      </w:r>
      <w:r w:rsidR="005B4A7B">
        <w:rPr>
          <w:rFonts w:ascii="Times New Roman" w:hAnsi="Times New Roman" w:cs="Times New Roman"/>
          <w:shd w:val="clear" w:color="auto" w:fill="FFFFFF"/>
        </w:rPr>
        <w:t xml:space="preserve">other </w:t>
      </w:r>
      <w:r w:rsidR="005B4A7B" w:rsidRPr="005B4A7B">
        <w:rPr>
          <w:rFonts w:ascii="Times New Roman" w:hAnsi="Times New Roman" w:cs="Times New Roman"/>
          <w:shd w:val="clear" w:color="auto" w:fill="FFFFFF"/>
        </w:rPr>
        <w:t>healthcare professionals to ensure optimal patient care.</w:t>
      </w:r>
    </w:p>
    <w:p w14:paraId="3D77E4DF" w14:textId="77777777" w:rsidR="00D17304" w:rsidRPr="005B4A7B" w:rsidRDefault="00D17304" w:rsidP="00102A77">
      <w:pPr>
        <w:jc w:val="both"/>
        <w:rPr>
          <w:rFonts w:ascii="Times New Roman" w:hAnsi="Times New Roman" w:cs="Times New Roman"/>
          <w:b/>
          <w:color w:val="232323"/>
        </w:rPr>
      </w:pPr>
    </w:p>
    <w:p w14:paraId="3B9406CB" w14:textId="77777777" w:rsidR="006E4C28" w:rsidRPr="005B4A7B" w:rsidRDefault="006E4C28" w:rsidP="00102A77">
      <w:pPr>
        <w:jc w:val="both"/>
        <w:rPr>
          <w:rFonts w:ascii="Times New Roman" w:hAnsi="Times New Roman" w:cs="Times New Roman"/>
          <w:b/>
        </w:rPr>
      </w:pPr>
      <w:r w:rsidRPr="005B4A7B">
        <w:rPr>
          <w:rFonts w:ascii="Times New Roman" w:hAnsi="Times New Roman" w:cs="Times New Roman"/>
          <w:b/>
          <w:color w:val="232323"/>
        </w:rPr>
        <w:t>D</w:t>
      </w:r>
      <w:r w:rsidRPr="005B4A7B">
        <w:rPr>
          <w:rFonts w:ascii="Times New Roman" w:hAnsi="Times New Roman" w:cs="Times New Roman"/>
          <w:b/>
          <w:bCs/>
        </w:rPr>
        <w:t>uties and responsibilities</w:t>
      </w:r>
      <w:r w:rsidRPr="005B4A7B">
        <w:rPr>
          <w:rFonts w:ascii="Times New Roman" w:hAnsi="Times New Roman" w:cs="Times New Roman"/>
          <w:b/>
        </w:rPr>
        <w:t xml:space="preserve"> </w:t>
      </w:r>
    </w:p>
    <w:p w14:paraId="38D57F80" w14:textId="77777777" w:rsidR="00505409" w:rsidRPr="005B4A7B" w:rsidRDefault="00505409" w:rsidP="00102A77">
      <w:pPr>
        <w:jc w:val="both"/>
        <w:rPr>
          <w:rFonts w:ascii="Times New Roman" w:hAnsi="Times New Roman" w:cs="Times New Roman"/>
        </w:rPr>
      </w:pPr>
    </w:p>
    <w:p w14:paraId="71891E99" w14:textId="77777777" w:rsidR="00EF6830" w:rsidRPr="005B4A7B" w:rsidRDefault="00EF6830" w:rsidP="00102A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 xml:space="preserve">Dispensing of medicines, patient counseling and </w:t>
      </w:r>
      <w:r w:rsidR="00C107D2" w:rsidRPr="005B4A7B">
        <w:rPr>
          <w:rFonts w:ascii="Times New Roman" w:hAnsi="Times New Roman" w:cs="Times New Roman"/>
        </w:rPr>
        <w:t>care</w:t>
      </w:r>
    </w:p>
    <w:p w14:paraId="3467D044" w14:textId="77777777" w:rsidR="00EF6830" w:rsidRPr="005B4A7B" w:rsidRDefault="00EF6830" w:rsidP="00102A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 xml:space="preserve">Ensure </w:t>
      </w:r>
      <w:r w:rsidR="006324ED" w:rsidRPr="005B4A7B">
        <w:rPr>
          <w:rFonts w:ascii="Times New Roman" w:hAnsi="Times New Roman" w:cs="Times New Roman"/>
        </w:rPr>
        <w:t>appropriate storage of medicines</w:t>
      </w:r>
    </w:p>
    <w:p w14:paraId="5951ACFF" w14:textId="15966BA5" w:rsidR="00EF6830" w:rsidRPr="005B4A7B" w:rsidRDefault="00EF6830" w:rsidP="00102A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>Maintain full control over delivering, stocking and labeling medicine and other products and monitor their condition</w:t>
      </w:r>
    </w:p>
    <w:p w14:paraId="46AC672B" w14:textId="2C4465D6" w:rsidR="005B4A7B" w:rsidRPr="005B4A7B" w:rsidRDefault="005B4A7B" w:rsidP="00102A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  <w:shd w:val="clear" w:color="auto" w:fill="FFFFFF"/>
        </w:rPr>
        <w:t>Advise on the correct administration of drugs</w:t>
      </w:r>
    </w:p>
    <w:p w14:paraId="41240600" w14:textId="572DDF31" w:rsidR="00673B13" w:rsidRPr="005B4A7B" w:rsidRDefault="00673B13" w:rsidP="00673B13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B4A7B">
        <w:rPr>
          <w:rFonts w:ascii="Times New Roman" w:hAnsi="Times New Roman" w:cs="Times New Roman"/>
        </w:rPr>
        <w:t>Liaise with the Medical Director on purchase of drugs</w:t>
      </w:r>
    </w:p>
    <w:p w14:paraId="270C1535" w14:textId="77777777" w:rsidR="005B4A7B" w:rsidRPr="005B4A7B" w:rsidRDefault="005B4A7B" w:rsidP="005B4A7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 xml:space="preserve">Liaise with suppliers </w:t>
      </w:r>
    </w:p>
    <w:p w14:paraId="2D668A74" w14:textId="65C99C93" w:rsidR="00EF6830" w:rsidRPr="005B4A7B" w:rsidRDefault="00EF6830" w:rsidP="00102A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 xml:space="preserve">Keep records of patients’ history </w:t>
      </w:r>
    </w:p>
    <w:p w14:paraId="4D0C703C" w14:textId="77777777" w:rsidR="005B4A7B" w:rsidRPr="005B4A7B" w:rsidRDefault="005B4A7B" w:rsidP="005B4A7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>Organize the pharmacy in an efficient manner for easy identification of medicines and products</w:t>
      </w:r>
    </w:p>
    <w:p w14:paraId="713A8CE1" w14:textId="77777777" w:rsidR="005B4A7B" w:rsidRPr="005B4A7B" w:rsidRDefault="005B4A7B" w:rsidP="005B4A7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 xml:space="preserve">Actively contribute to the development of the Pharmacy to improve patient care   </w:t>
      </w:r>
    </w:p>
    <w:p w14:paraId="40A7BF9E" w14:textId="3002542B" w:rsidR="00EF6830" w:rsidRDefault="00EF6830" w:rsidP="00102A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>Comply with all applicable legal rules, regulations and procedures</w:t>
      </w:r>
    </w:p>
    <w:p w14:paraId="2BE272C3" w14:textId="77777777" w:rsidR="005B4A7B" w:rsidRPr="005B4A7B" w:rsidRDefault="005B4A7B" w:rsidP="005B4A7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>Keep abreast of advancements in medicine by attending conferences and seminars</w:t>
      </w:r>
    </w:p>
    <w:p w14:paraId="7CDB5D55" w14:textId="77777777" w:rsidR="00EF6830" w:rsidRPr="005B4A7B" w:rsidRDefault="00EF6830" w:rsidP="00102A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B4A7B">
        <w:rPr>
          <w:rFonts w:ascii="Times New Roman" w:hAnsi="Times New Roman" w:cs="Times New Roman"/>
        </w:rPr>
        <w:t>Perform administrative tasks</w:t>
      </w:r>
    </w:p>
    <w:p w14:paraId="06988B7B" w14:textId="77777777" w:rsidR="00EF6830" w:rsidRPr="005B4A7B" w:rsidRDefault="00EF6830" w:rsidP="00102A77">
      <w:pPr>
        <w:jc w:val="both"/>
        <w:rPr>
          <w:rFonts w:ascii="Times New Roman" w:hAnsi="Times New Roman" w:cs="Times New Roman"/>
          <w:b/>
          <w:bCs/>
        </w:rPr>
      </w:pPr>
    </w:p>
    <w:p w14:paraId="252B9C11" w14:textId="77777777" w:rsidR="006E4C28" w:rsidRPr="005B4A7B" w:rsidRDefault="006E4C28" w:rsidP="00102A77">
      <w:pPr>
        <w:pStyle w:val="NormalWeb"/>
        <w:spacing w:before="2" w:after="2"/>
        <w:jc w:val="both"/>
        <w:rPr>
          <w:rFonts w:ascii="Times New Roman" w:hAnsi="Times New Roman"/>
          <w:sz w:val="24"/>
          <w:szCs w:val="24"/>
        </w:rPr>
      </w:pPr>
    </w:p>
    <w:p w14:paraId="150EFC5D" w14:textId="77777777" w:rsidR="006E4C28" w:rsidRPr="005B4A7B" w:rsidRDefault="006E4C28" w:rsidP="00102A77">
      <w:pPr>
        <w:jc w:val="both"/>
        <w:rPr>
          <w:rFonts w:ascii="Times New Roman" w:hAnsi="Times New Roman" w:cs="Times New Roman"/>
          <w:b/>
        </w:rPr>
      </w:pPr>
      <w:r w:rsidRPr="005B4A7B">
        <w:rPr>
          <w:rFonts w:ascii="Times New Roman" w:hAnsi="Times New Roman" w:cs="Times New Roman"/>
          <w:b/>
        </w:rPr>
        <w:t xml:space="preserve">Qualifications and experience </w:t>
      </w:r>
    </w:p>
    <w:p w14:paraId="7AF43A7F" w14:textId="77777777" w:rsidR="00505409" w:rsidRPr="005B4A7B" w:rsidRDefault="00505409" w:rsidP="00102A77">
      <w:pPr>
        <w:pStyle w:val="NoSpacing"/>
        <w:numPr>
          <w:ilvl w:val="0"/>
          <w:numId w:val="1"/>
        </w:numPr>
        <w:spacing w:before="2" w:after="2"/>
        <w:jc w:val="both"/>
        <w:rPr>
          <w:rFonts w:ascii="Times New Roman" w:hAnsi="Times New Roman" w:cs="Times New Roman"/>
          <w:sz w:val="24"/>
          <w:szCs w:val="24"/>
        </w:rPr>
      </w:pPr>
      <w:r w:rsidRPr="005B4A7B">
        <w:rPr>
          <w:rFonts w:ascii="Times New Roman" w:hAnsi="Times New Roman" w:cs="Times New Roman"/>
          <w:sz w:val="24"/>
          <w:szCs w:val="24"/>
        </w:rPr>
        <w:t xml:space="preserve">Candidate must possess </w:t>
      </w:r>
      <w:r w:rsidR="006324ED" w:rsidRPr="005B4A7B">
        <w:rPr>
          <w:rFonts w:ascii="Times New Roman" w:hAnsi="Times New Roman" w:cs="Times New Roman"/>
          <w:sz w:val="24"/>
          <w:szCs w:val="24"/>
        </w:rPr>
        <w:t xml:space="preserve">B.Sc. in </w:t>
      </w:r>
      <w:r w:rsidRPr="005B4A7B">
        <w:rPr>
          <w:rFonts w:ascii="Times New Roman" w:hAnsi="Times New Roman" w:cs="Times New Roman"/>
          <w:sz w:val="24"/>
          <w:szCs w:val="24"/>
        </w:rPr>
        <w:t>Pharmacy and be licensed by the Pharmaceutical Council of Nigeria with 3 to 5 years' post- qualification experience.</w:t>
      </w:r>
    </w:p>
    <w:p w14:paraId="06751B9E" w14:textId="77777777" w:rsidR="006E4C28" w:rsidRPr="005B4A7B" w:rsidRDefault="006E4C28" w:rsidP="00102A77">
      <w:pPr>
        <w:numPr>
          <w:ilvl w:val="0"/>
          <w:numId w:val="1"/>
        </w:numPr>
        <w:shd w:val="clear" w:color="auto" w:fill="FFFFFF"/>
        <w:spacing w:before="27" w:line="348" w:lineRule="atLeast"/>
        <w:jc w:val="both"/>
        <w:rPr>
          <w:rFonts w:ascii="Times New Roman" w:eastAsia="Times New Roman" w:hAnsi="Times New Roman" w:cs="Times New Roman"/>
        </w:rPr>
      </w:pPr>
      <w:r w:rsidRPr="005B4A7B">
        <w:rPr>
          <w:rFonts w:ascii="Times New Roman" w:eastAsia="Times New Roman" w:hAnsi="Times New Roman" w:cs="Times New Roman"/>
        </w:rPr>
        <w:t>Candidate must possess current practicing license.</w:t>
      </w:r>
    </w:p>
    <w:p w14:paraId="55B12B14" w14:textId="77777777" w:rsidR="006E4C28" w:rsidRPr="005B4A7B" w:rsidRDefault="006E4C28" w:rsidP="00102A77">
      <w:pPr>
        <w:pStyle w:val="ListParagraph"/>
        <w:jc w:val="both"/>
        <w:rPr>
          <w:rFonts w:ascii="Times New Roman" w:hAnsi="Times New Roman" w:cs="Times New Roman"/>
          <w:b/>
        </w:rPr>
      </w:pPr>
    </w:p>
    <w:p w14:paraId="08CE7E54" w14:textId="77777777" w:rsidR="006E4C28" w:rsidRPr="005B4A7B" w:rsidRDefault="006E4C28" w:rsidP="00102A77">
      <w:pPr>
        <w:pStyle w:val="ListParagraph"/>
        <w:jc w:val="both"/>
        <w:rPr>
          <w:rFonts w:ascii="Times New Roman" w:hAnsi="Times New Roman" w:cs="Times New Roman"/>
          <w:b/>
        </w:rPr>
      </w:pPr>
    </w:p>
    <w:p w14:paraId="74D10ABE" w14:textId="77777777" w:rsidR="006E4C28" w:rsidRPr="005D2EFE" w:rsidRDefault="006E4C28" w:rsidP="00102A77">
      <w:pPr>
        <w:jc w:val="both"/>
        <w:rPr>
          <w:rFonts w:ascii="Times New Roman" w:hAnsi="Times New Roman" w:cs="Times New Roman"/>
          <w:b/>
        </w:rPr>
      </w:pPr>
      <w:r w:rsidRPr="005B4A7B">
        <w:rPr>
          <w:rFonts w:ascii="Times New Roman" w:hAnsi="Times New Roman" w:cs="Times New Roman"/>
          <w:b/>
        </w:rPr>
        <w:t xml:space="preserve">Key </w:t>
      </w:r>
      <w:r w:rsidRPr="005D2EFE">
        <w:rPr>
          <w:rFonts w:ascii="Times New Roman" w:hAnsi="Times New Roman" w:cs="Times New Roman"/>
          <w:b/>
        </w:rPr>
        <w:t>competencies and attributes</w:t>
      </w:r>
    </w:p>
    <w:p w14:paraId="4E1C8646" w14:textId="3FC9F197" w:rsidR="005D2EFE" w:rsidRPr="005D2EFE" w:rsidRDefault="005D2EFE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  <w:shd w:val="clear" w:color="auto" w:fill="FFFFFF"/>
        </w:rPr>
        <w:t>Solid knowledge of drug administration and health &amp; safety guidelines</w:t>
      </w:r>
    </w:p>
    <w:p w14:paraId="12961E00" w14:textId="51AF5353" w:rsidR="006E4C28" w:rsidRPr="005D2EFE" w:rsidRDefault="006E4C28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</w:rPr>
        <w:t xml:space="preserve">Good </w:t>
      </w:r>
      <w:r w:rsidR="00C107D2" w:rsidRPr="005D2EFE">
        <w:rPr>
          <w:rFonts w:ascii="Times New Roman" w:hAnsi="Times New Roman" w:cs="Times New Roman"/>
        </w:rPr>
        <w:t>verbal communication skills</w:t>
      </w:r>
      <w:r w:rsidRPr="005D2EFE">
        <w:rPr>
          <w:rFonts w:ascii="Times New Roman" w:hAnsi="Times New Roman" w:cs="Times New Roman"/>
          <w:bCs/>
        </w:rPr>
        <w:t xml:space="preserve"> </w:t>
      </w:r>
    </w:p>
    <w:p w14:paraId="2409ACF6" w14:textId="77777777" w:rsidR="008E2B20" w:rsidRPr="005D2EFE" w:rsidRDefault="006E4C28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  <w:bCs/>
        </w:rPr>
        <w:t>Good team player with proven organizational and administrative skills</w:t>
      </w:r>
    </w:p>
    <w:p w14:paraId="223D0D5F" w14:textId="77777777" w:rsidR="008E2B20" w:rsidRPr="005D2EFE" w:rsidRDefault="006324ED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  <w:shd w:val="clear" w:color="auto" w:fill="FFFFFE"/>
          <w:lang w:val="en-GB" w:eastAsia="en-AU"/>
        </w:rPr>
        <w:t xml:space="preserve">Positive, enthusiastic and friendly disposition </w:t>
      </w:r>
    </w:p>
    <w:p w14:paraId="1B36AB3D" w14:textId="42470B6B" w:rsidR="008E2B20" w:rsidRPr="005D2EFE" w:rsidRDefault="00673B13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  <w:shd w:val="clear" w:color="auto" w:fill="FFFFFE"/>
          <w:lang w:val="en-GB" w:eastAsia="en-AU"/>
        </w:rPr>
        <w:lastRenderedPageBreak/>
        <w:t>Strong I.T skills</w:t>
      </w:r>
    </w:p>
    <w:p w14:paraId="1B53FFB4" w14:textId="77777777" w:rsidR="008E2B20" w:rsidRPr="005D2EFE" w:rsidRDefault="006324ED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</w:rPr>
        <w:t xml:space="preserve">Exceptional client interaction and relationship management skills </w:t>
      </w:r>
    </w:p>
    <w:p w14:paraId="00856D3E" w14:textId="41460CF1" w:rsidR="006324ED" w:rsidRPr="005D2EFE" w:rsidRDefault="006324ED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  <w:shd w:val="clear" w:color="auto" w:fill="FFFFFE"/>
          <w:lang w:val="en-GB" w:eastAsia="en-AU"/>
        </w:rPr>
        <w:t>High level of integrity</w:t>
      </w:r>
    </w:p>
    <w:p w14:paraId="376B4049" w14:textId="6F67981E" w:rsidR="005D2EFE" w:rsidRPr="005D2EFE" w:rsidRDefault="005D2EFE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  <w:shd w:val="clear" w:color="auto" w:fill="FFFFFF"/>
        </w:rPr>
        <w:t>Strong professional ethics</w:t>
      </w:r>
    </w:p>
    <w:p w14:paraId="19BC96A1" w14:textId="77777777" w:rsidR="008E2B20" w:rsidRPr="005D2EFE" w:rsidRDefault="008E2B20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  <w:shd w:val="clear" w:color="auto" w:fill="FFFFFE"/>
          <w:lang w:val="en-GB" w:eastAsia="en-AU"/>
        </w:rPr>
        <w:t>Intelligent and innovative approach to resolving challenges</w:t>
      </w:r>
    </w:p>
    <w:p w14:paraId="72EB4D51" w14:textId="77777777" w:rsidR="006324ED" w:rsidRPr="005D2EFE" w:rsidRDefault="008E2B20" w:rsidP="00102A7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Times New Roman" w:hAnsi="Times New Roman" w:cs="Times New Roman"/>
          <w:bCs/>
        </w:rPr>
      </w:pPr>
      <w:r w:rsidRPr="005D2EFE">
        <w:rPr>
          <w:rFonts w:ascii="Times New Roman" w:hAnsi="Times New Roman" w:cs="Times New Roman"/>
        </w:rPr>
        <w:t>Commitment to safety and quality of care and ability to thrive in an environment of continuous but logical and thoughtful change.</w:t>
      </w:r>
    </w:p>
    <w:p w14:paraId="309D51B7" w14:textId="77777777" w:rsidR="006324ED" w:rsidRPr="005B4A7B" w:rsidRDefault="006324ED" w:rsidP="00102A77">
      <w:pPr>
        <w:jc w:val="both"/>
        <w:rPr>
          <w:rFonts w:ascii="Times New Roman" w:hAnsi="Times New Roman" w:cs="Times New Roman"/>
        </w:rPr>
      </w:pPr>
    </w:p>
    <w:p w14:paraId="4360D911" w14:textId="77777777" w:rsidR="00673B13" w:rsidRPr="005B4A7B" w:rsidRDefault="00673B13" w:rsidP="00673B13">
      <w:pPr>
        <w:pStyle w:val="NoSpacing"/>
        <w:spacing w:before="2" w:after="2"/>
        <w:rPr>
          <w:rFonts w:ascii="Times New Roman" w:hAnsi="Times New Roman" w:cs="Times New Roman"/>
          <w:b/>
          <w:sz w:val="24"/>
          <w:szCs w:val="24"/>
        </w:rPr>
      </w:pPr>
      <w:r w:rsidRPr="005B4A7B">
        <w:rPr>
          <w:rFonts w:ascii="Times New Roman" w:hAnsi="Times New Roman" w:cs="Times New Roman"/>
          <w:b/>
          <w:sz w:val="24"/>
          <w:szCs w:val="24"/>
        </w:rPr>
        <w:t>METHOD OF APPLICATION</w:t>
      </w:r>
    </w:p>
    <w:p w14:paraId="75742D73" w14:textId="77777777" w:rsidR="00673B13" w:rsidRPr="005B4A7B" w:rsidRDefault="00673B13" w:rsidP="00673B13">
      <w:pPr>
        <w:pStyle w:val="NoSpacing"/>
        <w:spacing w:before="2" w:after="2"/>
        <w:rPr>
          <w:rFonts w:ascii="Times New Roman" w:hAnsi="Times New Roman" w:cs="Times New Roman"/>
          <w:b/>
          <w:sz w:val="24"/>
          <w:szCs w:val="24"/>
        </w:rPr>
      </w:pPr>
    </w:p>
    <w:p w14:paraId="05009189" w14:textId="77777777" w:rsidR="00673B13" w:rsidRDefault="00673B13" w:rsidP="00673B13">
      <w:pPr>
        <w:pStyle w:val="NoSpacing"/>
        <w:rPr>
          <w:rStyle w:val="Hyperlink"/>
          <w:rFonts w:ascii="Times New Roman" w:hAnsi="Times New Roman" w:cs="Times New Roman"/>
          <w:b/>
          <w:bCs/>
          <w:color w:val="1155CC"/>
          <w:sz w:val="24"/>
          <w:szCs w:val="24"/>
          <w:shd w:val="clear" w:color="auto" w:fill="FFFFFF"/>
        </w:rPr>
      </w:pPr>
      <w:r w:rsidRPr="005B4A7B">
        <w:rPr>
          <w:rFonts w:ascii="Times New Roman" w:hAnsi="Times New Roman" w:cs="Times New Roman"/>
          <w:b/>
          <w:bCs/>
          <w:sz w:val="24"/>
          <w:szCs w:val="24"/>
        </w:rPr>
        <w:t xml:space="preserve">Interested and qualified candidates who fit the description should apply via the link: </w:t>
      </w:r>
      <w:hyperlink r:id="rId5" w:tgtFrame="_blank" w:history="1">
        <w:r w:rsidRPr="005B4A7B">
          <w:rPr>
            <w:rStyle w:val="Hyperlink"/>
            <w:rFonts w:ascii="Times New Roman" w:hAnsi="Times New Roman" w:cs="Times New Roman"/>
            <w:b/>
            <w:bCs/>
            <w:color w:val="1155CC"/>
            <w:sz w:val="24"/>
            <w:szCs w:val="24"/>
            <w:shd w:val="clear" w:color="auto" w:fill="FFFFFF"/>
          </w:rPr>
          <w:t>https://www.anadach.com/resume</w:t>
        </w:r>
      </w:hyperlink>
    </w:p>
    <w:p w14:paraId="21517CBE" w14:textId="77777777" w:rsidR="00712A06" w:rsidRDefault="00712A06" w:rsidP="00673B13">
      <w:pPr>
        <w:pStyle w:val="NoSpacing"/>
        <w:rPr>
          <w:rStyle w:val="Hyperlink"/>
          <w:rFonts w:ascii="Times New Roman" w:hAnsi="Times New Roman" w:cs="Times New Roman"/>
          <w:b/>
          <w:bCs/>
          <w:color w:val="1155CC"/>
          <w:sz w:val="24"/>
          <w:szCs w:val="24"/>
          <w:shd w:val="clear" w:color="auto" w:fill="FFFFFF"/>
        </w:rPr>
      </w:pPr>
    </w:p>
    <w:p w14:paraId="7AE1C94E" w14:textId="1217082F" w:rsidR="00712A06" w:rsidRPr="005B4A7B" w:rsidRDefault="00712A06" w:rsidP="00712A06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712A06">
        <w:rPr>
          <w:rFonts w:ascii="Times New Roman" w:hAnsi="Times New Roman" w:cs="Times New Roman"/>
          <w:b/>
        </w:rPr>
        <w:t>ENSURE YOU FILL IN YOUR DE</w:t>
      </w:r>
      <w:r>
        <w:rPr>
          <w:rFonts w:ascii="Times New Roman" w:hAnsi="Times New Roman" w:cs="Times New Roman"/>
          <w:b/>
        </w:rPr>
        <w:t xml:space="preserve">TAILS CORRECTLY AND PROVIDE ALL </w:t>
      </w:r>
      <w:r w:rsidRPr="00712A06">
        <w:rPr>
          <w:rFonts w:ascii="Times New Roman" w:hAnsi="Times New Roman" w:cs="Times New Roman"/>
          <w:b/>
        </w:rPr>
        <w:t>RELEVANT INFORMATION. CAN</w:t>
      </w:r>
      <w:r>
        <w:rPr>
          <w:rFonts w:ascii="Times New Roman" w:hAnsi="Times New Roman" w:cs="Times New Roman"/>
          <w:b/>
        </w:rPr>
        <w:t xml:space="preserve">DIDATES WHO DO NOT UPLOAD THEIR </w:t>
      </w:r>
      <w:r w:rsidRPr="00712A06">
        <w:rPr>
          <w:rFonts w:ascii="Times New Roman" w:hAnsi="Times New Roman" w:cs="Times New Roman"/>
          <w:b/>
        </w:rPr>
        <w:t>RESUMES WOULD NOT BE CONTACTED.</w:t>
      </w:r>
    </w:p>
    <w:p w14:paraId="01DBF8E2" w14:textId="77777777" w:rsidR="00673B13" w:rsidRPr="005B4A7B" w:rsidRDefault="00673B13" w:rsidP="00673B13">
      <w:pPr>
        <w:pStyle w:val="NoSpacing"/>
        <w:rPr>
          <w:rStyle w:val="Hyperlink"/>
          <w:rFonts w:ascii="Times New Roman" w:hAnsi="Times New Roman" w:cs="Times New Roman"/>
          <w:b/>
          <w:bCs/>
          <w:sz w:val="24"/>
          <w:szCs w:val="24"/>
        </w:rPr>
      </w:pPr>
    </w:p>
    <w:p w14:paraId="538D1D3C" w14:textId="78146DB7" w:rsidR="006E4C28" w:rsidRDefault="00673B13" w:rsidP="00102A77">
      <w:pPr>
        <w:spacing w:after="200" w:line="276" w:lineRule="auto"/>
        <w:jc w:val="both"/>
        <w:rPr>
          <w:rStyle w:val="Hyperlink"/>
          <w:rFonts w:ascii="Times New Roman" w:hAnsi="Times New Roman" w:cs="Times New Roman"/>
          <w:color w:val="auto"/>
          <w:u w:val="none"/>
        </w:rPr>
      </w:pPr>
      <w:r w:rsidRPr="005B4A7B">
        <w:rPr>
          <w:rFonts w:ascii="Times New Roman" w:hAnsi="Times New Roman" w:cs="Times New Roman"/>
        </w:rPr>
        <w:t>For f</w:t>
      </w:r>
      <w:r w:rsidR="006E4C28" w:rsidRPr="005B4A7B">
        <w:rPr>
          <w:rFonts w:ascii="Times New Roman" w:hAnsi="Times New Roman" w:cs="Times New Roman"/>
        </w:rPr>
        <w:t>urther enquiries</w:t>
      </w:r>
      <w:r w:rsidRPr="005B4A7B">
        <w:rPr>
          <w:rFonts w:ascii="Times New Roman" w:hAnsi="Times New Roman" w:cs="Times New Roman"/>
        </w:rPr>
        <w:t>, please call</w:t>
      </w:r>
      <w:r w:rsidR="00521EC1" w:rsidRPr="005B4A7B">
        <w:rPr>
          <w:rStyle w:val="Hyperlink"/>
          <w:rFonts w:ascii="Times New Roman" w:hAnsi="Times New Roman" w:cs="Times New Roman"/>
          <w:color w:val="auto"/>
          <w:u w:val="none"/>
        </w:rPr>
        <w:t xml:space="preserve"> 08107611982</w:t>
      </w:r>
      <w:r w:rsidRPr="005B4A7B"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67A75DA3" w14:textId="77777777" w:rsidR="0004506F" w:rsidRPr="005B4A7B" w:rsidRDefault="00712A06" w:rsidP="00102A77">
      <w:pPr>
        <w:jc w:val="both"/>
        <w:rPr>
          <w:rFonts w:ascii="Times New Roman" w:hAnsi="Times New Roman" w:cs="Times New Roman"/>
        </w:rPr>
      </w:pPr>
    </w:p>
    <w:sectPr w:rsidR="0004506F" w:rsidRPr="005B4A7B" w:rsidSect="005C03F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5692BB18"/>
    <w:lvl w:ilvl="0">
      <w:numFmt w:val="bullet"/>
      <w:lvlText w:val="*"/>
      <w:lvlJc w:val="left"/>
    </w:lvl>
  </w:abstractNum>
  <w:abstractNum w:abstractNumId="1">
    <w:nsid w:val="31960FCE"/>
    <w:multiLevelType w:val="hybridMultilevel"/>
    <w:tmpl w:val="A4446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C831B2"/>
    <w:multiLevelType w:val="hybridMultilevel"/>
    <w:tmpl w:val="786A1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277037"/>
    <w:multiLevelType w:val="hybridMultilevel"/>
    <w:tmpl w:val="9B2C9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814412"/>
    <w:multiLevelType w:val="hybridMultilevel"/>
    <w:tmpl w:val="6068E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E50E6A"/>
    <w:multiLevelType w:val="hybridMultilevel"/>
    <w:tmpl w:val="4C304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4EDE34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623108"/>
    <w:multiLevelType w:val="hybridMultilevel"/>
    <w:tmpl w:val="67A48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1"/>
  </w:num>
  <w:num w:numId="7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color w:val="121413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7AwMzU2NDI0sjQwNTVW0lEKTi0uzszPAykwrAUA7UHOeSwAAAA="/>
  </w:docVars>
  <w:rsids>
    <w:rsidRoot w:val="006E4C28"/>
    <w:rsid w:val="00021FB1"/>
    <w:rsid w:val="00046089"/>
    <w:rsid w:val="00102A77"/>
    <w:rsid w:val="001D7E07"/>
    <w:rsid w:val="00214470"/>
    <w:rsid w:val="002A12E0"/>
    <w:rsid w:val="002F678E"/>
    <w:rsid w:val="00505409"/>
    <w:rsid w:val="00521EC1"/>
    <w:rsid w:val="005B4A7B"/>
    <w:rsid w:val="005D2EFE"/>
    <w:rsid w:val="006324ED"/>
    <w:rsid w:val="00673B13"/>
    <w:rsid w:val="006E4C28"/>
    <w:rsid w:val="00712A06"/>
    <w:rsid w:val="007E075C"/>
    <w:rsid w:val="008E2B20"/>
    <w:rsid w:val="00A36719"/>
    <w:rsid w:val="00C107D2"/>
    <w:rsid w:val="00D17304"/>
    <w:rsid w:val="00EF6830"/>
    <w:rsid w:val="00F52EF9"/>
    <w:rsid w:val="00F535BF"/>
    <w:rsid w:val="00F9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4383A"/>
  <w15:docId w15:val="{CBF1EBEE-B7E7-4945-8B11-CC41B10B4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4C2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6E4C28"/>
    <w:pPr>
      <w:spacing w:beforeLines="1" w:afterLines="1"/>
    </w:pPr>
    <w:rPr>
      <w:rFonts w:ascii="Times" w:hAnsi="Times" w:cs="Times New Roman"/>
      <w:sz w:val="20"/>
      <w:szCs w:val="20"/>
    </w:rPr>
  </w:style>
  <w:style w:type="paragraph" w:customStyle="1" w:styleId="style61">
    <w:name w:val="style61"/>
    <w:basedOn w:val="Normal"/>
    <w:rsid w:val="006E4C28"/>
    <w:pPr>
      <w:spacing w:beforeLines="1" w:afterLines="1"/>
    </w:pPr>
    <w:rPr>
      <w:rFonts w:ascii="Times" w:hAnsi="Times"/>
      <w:sz w:val="20"/>
      <w:szCs w:val="20"/>
    </w:rPr>
  </w:style>
  <w:style w:type="paragraph" w:styleId="ListParagraph">
    <w:name w:val="List Paragraph"/>
    <w:basedOn w:val="Normal"/>
    <w:uiPriority w:val="99"/>
    <w:qFormat/>
    <w:rsid w:val="006E4C28"/>
    <w:pPr>
      <w:ind w:left="720"/>
      <w:contextualSpacing/>
    </w:pPr>
  </w:style>
  <w:style w:type="paragraph" w:styleId="NoSpacing">
    <w:name w:val="No Spacing"/>
    <w:uiPriority w:val="1"/>
    <w:qFormat/>
    <w:rsid w:val="006E4C2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E4C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nadach.com/resu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oma Alade</dc:creator>
  <cp:keywords/>
  <dc:description/>
  <cp:lastModifiedBy>Microsoft account</cp:lastModifiedBy>
  <cp:revision>3</cp:revision>
  <dcterms:created xsi:type="dcterms:W3CDTF">2021-06-23T18:52:00Z</dcterms:created>
  <dcterms:modified xsi:type="dcterms:W3CDTF">2021-06-23T11:20:00Z</dcterms:modified>
</cp:coreProperties>
</file>